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39F027" w14:textId="77777777" w:rsidR="0065776E" w:rsidRPr="0065776E" w:rsidRDefault="0065776E" w:rsidP="0065776E">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65776E">
        <w:rPr>
          <w:rFonts w:ascii="Times New Roman" w:eastAsia="Times New Roman" w:hAnsi="Times New Roman" w:cs="Times New Roman"/>
          <w:b/>
          <w:bCs/>
          <w:kern w:val="36"/>
          <w:sz w:val="48"/>
          <w:szCs w:val="48"/>
          <w14:ligatures w14:val="none"/>
        </w:rPr>
        <w:t>Course Description:</w:t>
      </w:r>
    </w:p>
    <w:p w14:paraId="4DBEE4B4" w14:textId="77777777" w:rsidR="0065776E" w:rsidRPr="0065776E" w:rsidRDefault="0065776E" w:rsidP="0065776E">
      <w:pPr>
        <w:spacing w:before="100" w:beforeAutospacing="1" w:after="100" w:afterAutospacing="1"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This course explores the use of remote sensing technologies in studying, monitoring, and managing marine and coastal environments. Students will learn how different types of remote sensing data (optical, radar, thermal) are applied to assess coastal dynamics, marine ecosystems, water quality, shoreline change, habitat mapping, and disaster impacts like oil spills, hurricanes, and sea-level rise.</w:t>
      </w:r>
    </w:p>
    <w:p w14:paraId="2F58B3BE" w14:textId="77777777" w:rsidR="0065776E" w:rsidRPr="0065776E" w:rsidRDefault="0065776E" w:rsidP="0065776E">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65776E">
        <w:rPr>
          <w:rFonts w:ascii="Times New Roman" w:eastAsia="Times New Roman" w:hAnsi="Times New Roman" w:cs="Times New Roman"/>
          <w:b/>
          <w:bCs/>
          <w:kern w:val="36"/>
          <w:sz w:val="48"/>
          <w:szCs w:val="48"/>
          <w14:ligatures w14:val="none"/>
        </w:rPr>
        <w:t>Course Objectives:</w:t>
      </w:r>
    </w:p>
    <w:p w14:paraId="78F45E81" w14:textId="77777777" w:rsidR="0065776E" w:rsidRPr="0065776E" w:rsidRDefault="0065776E" w:rsidP="0065776E">
      <w:pPr>
        <w:spacing w:before="100" w:beforeAutospacing="1" w:after="100" w:afterAutospacing="1"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Upon completion of the course, students will be able to:</w:t>
      </w:r>
    </w:p>
    <w:p w14:paraId="51DA7CF0" w14:textId="77777777" w:rsidR="0065776E" w:rsidRPr="0065776E" w:rsidRDefault="0065776E" w:rsidP="0065776E">
      <w:pPr>
        <w:numPr>
          <w:ilvl w:val="0"/>
          <w:numId w:val="53"/>
        </w:numPr>
        <w:spacing w:before="100" w:beforeAutospacing="1" w:after="100" w:afterAutospacing="1"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Understand the fundamental principles of remote sensing in marine and coastal contexts.</w:t>
      </w:r>
    </w:p>
    <w:p w14:paraId="45F7E99D" w14:textId="77777777" w:rsidR="0065776E" w:rsidRPr="0065776E" w:rsidRDefault="0065776E" w:rsidP="0065776E">
      <w:pPr>
        <w:numPr>
          <w:ilvl w:val="0"/>
          <w:numId w:val="53"/>
        </w:numPr>
        <w:spacing w:before="100" w:beforeAutospacing="1" w:after="100" w:afterAutospacing="1"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Select appropriate remote sensing datasets for different marine/coastal applications.</w:t>
      </w:r>
    </w:p>
    <w:p w14:paraId="52CA117D" w14:textId="77777777" w:rsidR="0065776E" w:rsidRPr="0065776E" w:rsidRDefault="0065776E" w:rsidP="0065776E">
      <w:pPr>
        <w:numPr>
          <w:ilvl w:val="0"/>
          <w:numId w:val="53"/>
        </w:numPr>
        <w:spacing w:before="100" w:beforeAutospacing="1" w:after="100" w:afterAutospacing="1"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Analyze and interpret satellite and airborne data related to oceanographic and coastal processes.</w:t>
      </w:r>
    </w:p>
    <w:p w14:paraId="2D0DC001" w14:textId="77777777" w:rsidR="0065776E" w:rsidRPr="0065776E" w:rsidRDefault="0065776E" w:rsidP="0065776E">
      <w:pPr>
        <w:numPr>
          <w:ilvl w:val="0"/>
          <w:numId w:val="53"/>
        </w:numPr>
        <w:spacing w:before="100" w:beforeAutospacing="1" w:after="100" w:afterAutospacing="1"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Apply image processing techniques for water quality assessment, shoreline monitoring, and habitat mapping.</w:t>
      </w:r>
    </w:p>
    <w:p w14:paraId="038BA6CE" w14:textId="77777777" w:rsidR="0065776E" w:rsidRPr="0065776E" w:rsidRDefault="0065776E" w:rsidP="0065776E">
      <w:pPr>
        <w:numPr>
          <w:ilvl w:val="0"/>
          <w:numId w:val="53"/>
        </w:numPr>
        <w:spacing w:before="100" w:beforeAutospacing="1" w:after="100" w:afterAutospacing="1"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Critically evaluate case studies and current research in coastal remote sensing.</w:t>
      </w:r>
    </w:p>
    <w:p w14:paraId="1F8AE868" w14:textId="77777777" w:rsidR="0065776E" w:rsidRPr="0065776E" w:rsidRDefault="0065776E" w:rsidP="0065776E">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65776E">
        <w:rPr>
          <w:rFonts w:ascii="Times New Roman" w:eastAsia="Times New Roman" w:hAnsi="Times New Roman" w:cs="Times New Roman"/>
          <w:b/>
          <w:bCs/>
          <w:kern w:val="36"/>
          <w:sz w:val="48"/>
          <w:szCs w:val="48"/>
          <w14:ligatures w14:val="none"/>
        </w:rPr>
        <w:t>Prerequisites:</w:t>
      </w:r>
    </w:p>
    <w:p w14:paraId="2F02A0C5" w14:textId="77777777" w:rsidR="0065776E" w:rsidRPr="0065776E" w:rsidRDefault="0065776E" w:rsidP="0065776E">
      <w:pPr>
        <w:spacing w:before="100" w:beforeAutospacing="1" w:after="100" w:afterAutospacing="1"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Introductory knowledge of remote sensing and GIS is recommended.</w:t>
      </w:r>
    </w:p>
    <w:p w14:paraId="12DE67E2" w14:textId="77777777" w:rsidR="0065776E" w:rsidRPr="0065776E" w:rsidRDefault="0065776E" w:rsidP="0065776E">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65776E">
        <w:rPr>
          <w:rFonts w:ascii="Times New Roman" w:eastAsia="Times New Roman" w:hAnsi="Times New Roman" w:cs="Times New Roman"/>
          <w:b/>
          <w:bCs/>
          <w:kern w:val="36"/>
          <w:sz w:val="48"/>
          <w:szCs w:val="48"/>
          <w14:ligatures w14:val="none"/>
        </w:rPr>
        <w:t>Textbooks and References:</w:t>
      </w:r>
    </w:p>
    <w:p w14:paraId="7943F30F" w14:textId="77777777" w:rsidR="0065776E" w:rsidRPr="0065776E" w:rsidRDefault="0065776E" w:rsidP="0065776E">
      <w:pPr>
        <w:numPr>
          <w:ilvl w:val="0"/>
          <w:numId w:val="54"/>
        </w:numPr>
        <w:spacing w:before="100" w:beforeAutospacing="1" w:after="100" w:afterAutospacing="1"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i/>
          <w:iCs/>
          <w:kern w:val="0"/>
          <w14:ligatures w14:val="none"/>
        </w:rPr>
        <w:t>Remote Sensing of Coastal Environments</w:t>
      </w:r>
      <w:r w:rsidRPr="0065776E">
        <w:rPr>
          <w:rFonts w:ascii="Times New Roman" w:eastAsia="Times New Roman" w:hAnsi="Times New Roman" w:cs="Times New Roman"/>
          <w:kern w:val="0"/>
          <w14:ligatures w14:val="none"/>
        </w:rPr>
        <w:t xml:space="preserve"> by </w:t>
      </w:r>
      <w:proofErr w:type="spellStart"/>
      <w:r w:rsidRPr="0065776E">
        <w:rPr>
          <w:rFonts w:ascii="Times New Roman" w:eastAsia="Times New Roman" w:hAnsi="Times New Roman" w:cs="Times New Roman"/>
          <w:kern w:val="0"/>
          <w14:ligatures w14:val="none"/>
        </w:rPr>
        <w:t>Yeqiao</w:t>
      </w:r>
      <w:proofErr w:type="spellEnd"/>
      <w:r w:rsidRPr="0065776E">
        <w:rPr>
          <w:rFonts w:ascii="Times New Roman" w:eastAsia="Times New Roman" w:hAnsi="Times New Roman" w:cs="Times New Roman"/>
          <w:kern w:val="0"/>
          <w14:ligatures w14:val="none"/>
        </w:rPr>
        <w:t xml:space="preserve"> Wang (recommended)</w:t>
      </w:r>
    </w:p>
    <w:p w14:paraId="3ED07BDD" w14:textId="77777777" w:rsidR="0065776E" w:rsidRPr="0065776E" w:rsidRDefault="0065776E" w:rsidP="0065776E">
      <w:pPr>
        <w:numPr>
          <w:ilvl w:val="0"/>
          <w:numId w:val="54"/>
        </w:numPr>
        <w:spacing w:before="100" w:beforeAutospacing="1" w:after="100" w:afterAutospacing="1"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i/>
          <w:iCs/>
          <w:kern w:val="0"/>
          <w14:ligatures w14:val="none"/>
        </w:rPr>
        <w:t xml:space="preserve">Remote Sensing and GIS for Ecologists: Using </w:t>
      </w:r>
      <w:proofErr w:type="gramStart"/>
      <w:r w:rsidRPr="0065776E">
        <w:rPr>
          <w:rFonts w:ascii="Times New Roman" w:eastAsia="Times New Roman" w:hAnsi="Times New Roman" w:cs="Times New Roman"/>
          <w:i/>
          <w:iCs/>
          <w:kern w:val="0"/>
          <w14:ligatures w14:val="none"/>
        </w:rPr>
        <w:t>Open Source</w:t>
      </w:r>
      <w:proofErr w:type="gramEnd"/>
      <w:r w:rsidRPr="0065776E">
        <w:rPr>
          <w:rFonts w:ascii="Times New Roman" w:eastAsia="Times New Roman" w:hAnsi="Times New Roman" w:cs="Times New Roman"/>
          <w:i/>
          <w:iCs/>
          <w:kern w:val="0"/>
          <w14:ligatures w14:val="none"/>
        </w:rPr>
        <w:t xml:space="preserve"> Software</w:t>
      </w:r>
      <w:r w:rsidRPr="0065776E">
        <w:rPr>
          <w:rFonts w:ascii="Times New Roman" w:eastAsia="Times New Roman" w:hAnsi="Times New Roman" w:cs="Times New Roman"/>
          <w:kern w:val="0"/>
          <w14:ligatures w14:val="none"/>
        </w:rPr>
        <w:t xml:space="preserve"> by H. Matthieu and C. </w:t>
      </w:r>
      <w:proofErr w:type="spellStart"/>
      <w:r w:rsidRPr="0065776E">
        <w:rPr>
          <w:rFonts w:ascii="Times New Roman" w:eastAsia="Times New Roman" w:hAnsi="Times New Roman" w:cs="Times New Roman"/>
          <w:kern w:val="0"/>
          <w14:ligatures w14:val="none"/>
        </w:rPr>
        <w:t>Meißner</w:t>
      </w:r>
      <w:proofErr w:type="spellEnd"/>
      <w:r w:rsidRPr="0065776E">
        <w:rPr>
          <w:rFonts w:ascii="Times New Roman" w:eastAsia="Times New Roman" w:hAnsi="Times New Roman" w:cs="Times New Roman"/>
          <w:kern w:val="0"/>
          <w14:ligatures w14:val="none"/>
        </w:rPr>
        <w:t xml:space="preserve"> (selected chapters)</w:t>
      </w:r>
    </w:p>
    <w:p w14:paraId="5F2C9909" w14:textId="77777777" w:rsidR="0065776E" w:rsidRPr="0065776E" w:rsidRDefault="0065776E" w:rsidP="0065776E">
      <w:pPr>
        <w:numPr>
          <w:ilvl w:val="0"/>
          <w:numId w:val="54"/>
        </w:numPr>
        <w:spacing w:before="100" w:beforeAutospacing="1" w:after="100" w:afterAutospacing="1"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Journal articles and technical reports (provided weekly)</w:t>
      </w:r>
    </w:p>
    <w:p w14:paraId="4CF7E09C" w14:textId="77777777" w:rsidR="0065776E" w:rsidRPr="0065776E" w:rsidRDefault="0065776E" w:rsidP="0065776E">
      <w:pPr>
        <w:numPr>
          <w:ilvl w:val="0"/>
          <w:numId w:val="54"/>
        </w:numPr>
        <w:spacing w:before="100" w:beforeAutospacing="1" w:after="100" w:afterAutospacing="1"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 xml:space="preserve">NASA </w:t>
      </w:r>
      <w:proofErr w:type="spellStart"/>
      <w:r w:rsidRPr="0065776E">
        <w:rPr>
          <w:rFonts w:ascii="Times New Roman" w:eastAsia="Times New Roman" w:hAnsi="Times New Roman" w:cs="Times New Roman"/>
          <w:kern w:val="0"/>
          <w14:ligatures w14:val="none"/>
        </w:rPr>
        <w:t>OceanColor</w:t>
      </w:r>
      <w:proofErr w:type="spellEnd"/>
      <w:r w:rsidRPr="0065776E">
        <w:rPr>
          <w:rFonts w:ascii="Times New Roman" w:eastAsia="Times New Roman" w:hAnsi="Times New Roman" w:cs="Times New Roman"/>
          <w:kern w:val="0"/>
          <w14:ligatures w14:val="none"/>
        </w:rPr>
        <w:t xml:space="preserve"> Web and NOAA </w:t>
      </w:r>
      <w:proofErr w:type="spellStart"/>
      <w:r w:rsidRPr="0065776E">
        <w:rPr>
          <w:rFonts w:ascii="Times New Roman" w:eastAsia="Times New Roman" w:hAnsi="Times New Roman" w:cs="Times New Roman"/>
          <w:kern w:val="0"/>
          <w14:ligatures w14:val="none"/>
        </w:rPr>
        <w:t>CoastWatch</w:t>
      </w:r>
      <w:proofErr w:type="spellEnd"/>
      <w:r w:rsidRPr="0065776E">
        <w:rPr>
          <w:rFonts w:ascii="Times New Roman" w:eastAsia="Times New Roman" w:hAnsi="Times New Roman" w:cs="Times New Roman"/>
          <w:kern w:val="0"/>
          <w14:ligatures w14:val="none"/>
        </w:rPr>
        <w:t xml:space="preserve"> Resources</w:t>
      </w:r>
    </w:p>
    <w:p w14:paraId="5C70A18E" w14:textId="77777777" w:rsidR="0065776E" w:rsidRPr="0065776E" w:rsidRDefault="0065776E" w:rsidP="0065776E">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65776E">
        <w:rPr>
          <w:rFonts w:ascii="Times New Roman" w:eastAsia="Times New Roman" w:hAnsi="Times New Roman" w:cs="Times New Roman"/>
          <w:b/>
          <w:bCs/>
          <w:kern w:val="36"/>
          <w:sz w:val="48"/>
          <w:szCs w:val="48"/>
          <w14:ligatures w14:val="none"/>
        </w:rPr>
        <w:t>Software and Platforms:</w:t>
      </w:r>
    </w:p>
    <w:p w14:paraId="67F2991A" w14:textId="77777777" w:rsidR="0065776E" w:rsidRPr="0065776E" w:rsidRDefault="0065776E" w:rsidP="0065776E">
      <w:pPr>
        <w:numPr>
          <w:ilvl w:val="0"/>
          <w:numId w:val="55"/>
        </w:numPr>
        <w:spacing w:before="100" w:beforeAutospacing="1" w:after="100" w:afterAutospacing="1"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Google Earth Engine</w:t>
      </w:r>
    </w:p>
    <w:p w14:paraId="60E87673" w14:textId="77777777" w:rsidR="0065776E" w:rsidRPr="0065776E" w:rsidRDefault="0065776E" w:rsidP="0065776E">
      <w:pPr>
        <w:numPr>
          <w:ilvl w:val="0"/>
          <w:numId w:val="55"/>
        </w:numPr>
        <w:spacing w:before="100" w:beforeAutospacing="1" w:after="100" w:afterAutospacing="1"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SNAP (Sentinel Application Platform)</w:t>
      </w:r>
    </w:p>
    <w:p w14:paraId="51150B38" w14:textId="77777777" w:rsidR="0065776E" w:rsidRPr="0065776E" w:rsidRDefault="0065776E" w:rsidP="0065776E">
      <w:pPr>
        <w:numPr>
          <w:ilvl w:val="0"/>
          <w:numId w:val="55"/>
        </w:numPr>
        <w:spacing w:before="100" w:beforeAutospacing="1" w:after="100" w:afterAutospacing="1"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ENVI or QGIS (optional)</w:t>
      </w:r>
    </w:p>
    <w:p w14:paraId="2F5C3D55" w14:textId="77777777" w:rsidR="0065776E" w:rsidRPr="0065776E" w:rsidRDefault="0065776E" w:rsidP="0065776E">
      <w:pPr>
        <w:numPr>
          <w:ilvl w:val="0"/>
          <w:numId w:val="55"/>
        </w:numPr>
        <w:spacing w:before="100" w:beforeAutospacing="1" w:after="100" w:afterAutospacing="1"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R or Python (for oceanographic data analysis)</w:t>
      </w:r>
    </w:p>
    <w:p w14:paraId="00A9C57E" w14:textId="77777777" w:rsidR="0065776E" w:rsidRPr="0065776E" w:rsidRDefault="0065776E" w:rsidP="0065776E">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65776E">
        <w:rPr>
          <w:rFonts w:ascii="Times New Roman" w:eastAsia="Times New Roman" w:hAnsi="Times New Roman" w:cs="Times New Roman"/>
          <w:b/>
          <w:bCs/>
          <w:kern w:val="36"/>
          <w:sz w:val="48"/>
          <w:szCs w:val="48"/>
          <w14:ligatures w14:val="none"/>
        </w:rPr>
        <w:t>Weekly Topic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62"/>
        <w:gridCol w:w="8364"/>
      </w:tblGrid>
      <w:tr w:rsidR="0065776E" w:rsidRPr="0065776E" w14:paraId="19E1E550" w14:textId="77777777" w:rsidTr="0065776E">
        <w:trPr>
          <w:tblHeader/>
          <w:tblCellSpacing w:w="15" w:type="dxa"/>
        </w:trPr>
        <w:tc>
          <w:tcPr>
            <w:tcW w:w="0" w:type="auto"/>
            <w:vAlign w:val="center"/>
            <w:hideMark/>
          </w:tcPr>
          <w:p w14:paraId="0C0A1D90" w14:textId="77777777" w:rsidR="0065776E" w:rsidRPr="0065776E" w:rsidRDefault="0065776E" w:rsidP="0065776E">
            <w:pPr>
              <w:spacing w:after="0" w:line="240" w:lineRule="auto"/>
              <w:jc w:val="center"/>
              <w:rPr>
                <w:rFonts w:ascii="Times New Roman" w:eastAsia="Times New Roman" w:hAnsi="Times New Roman" w:cs="Times New Roman"/>
                <w:b/>
                <w:bCs/>
                <w:kern w:val="0"/>
                <w14:ligatures w14:val="none"/>
              </w:rPr>
            </w:pPr>
            <w:r w:rsidRPr="0065776E">
              <w:rPr>
                <w:rFonts w:ascii="Times New Roman" w:eastAsia="Times New Roman" w:hAnsi="Times New Roman" w:cs="Times New Roman"/>
                <w:b/>
                <w:bCs/>
                <w:kern w:val="0"/>
                <w14:ligatures w14:val="none"/>
              </w:rPr>
              <w:lastRenderedPageBreak/>
              <w:t>Week</w:t>
            </w:r>
          </w:p>
        </w:tc>
        <w:tc>
          <w:tcPr>
            <w:tcW w:w="0" w:type="auto"/>
            <w:vAlign w:val="center"/>
            <w:hideMark/>
          </w:tcPr>
          <w:p w14:paraId="7B1CC5EC" w14:textId="77777777" w:rsidR="0065776E" w:rsidRPr="0065776E" w:rsidRDefault="0065776E" w:rsidP="0065776E">
            <w:pPr>
              <w:spacing w:after="0" w:line="240" w:lineRule="auto"/>
              <w:jc w:val="center"/>
              <w:rPr>
                <w:rFonts w:ascii="Times New Roman" w:eastAsia="Times New Roman" w:hAnsi="Times New Roman" w:cs="Times New Roman"/>
                <w:b/>
                <w:bCs/>
                <w:kern w:val="0"/>
                <w14:ligatures w14:val="none"/>
              </w:rPr>
            </w:pPr>
            <w:r w:rsidRPr="0065776E">
              <w:rPr>
                <w:rFonts w:ascii="Times New Roman" w:eastAsia="Times New Roman" w:hAnsi="Times New Roman" w:cs="Times New Roman"/>
                <w:b/>
                <w:bCs/>
                <w:kern w:val="0"/>
                <w14:ligatures w14:val="none"/>
              </w:rPr>
              <w:t>Topics</w:t>
            </w:r>
          </w:p>
        </w:tc>
      </w:tr>
      <w:tr w:rsidR="0065776E" w:rsidRPr="0065776E" w14:paraId="47ADC311" w14:textId="77777777" w:rsidTr="0065776E">
        <w:trPr>
          <w:tblCellSpacing w:w="15" w:type="dxa"/>
        </w:trPr>
        <w:tc>
          <w:tcPr>
            <w:tcW w:w="0" w:type="auto"/>
            <w:vAlign w:val="center"/>
            <w:hideMark/>
          </w:tcPr>
          <w:p w14:paraId="0A26DF98" w14:textId="77777777" w:rsidR="0065776E" w:rsidRPr="0065776E" w:rsidRDefault="0065776E" w:rsidP="0065776E">
            <w:pPr>
              <w:spacing w:after="0"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1</w:t>
            </w:r>
          </w:p>
        </w:tc>
        <w:tc>
          <w:tcPr>
            <w:tcW w:w="0" w:type="auto"/>
            <w:vAlign w:val="center"/>
            <w:hideMark/>
          </w:tcPr>
          <w:p w14:paraId="105C802C" w14:textId="77777777" w:rsidR="0065776E" w:rsidRPr="0065776E" w:rsidRDefault="0065776E" w:rsidP="0065776E">
            <w:pPr>
              <w:spacing w:after="0"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Introduction to Marine and Coastal Remote Sensing</w:t>
            </w:r>
          </w:p>
        </w:tc>
      </w:tr>
      <w:tr w:rsidR="0065776E" w:rsidRPr="0065776E" w14:paraId="4C654E45" w14:textId="77777777" w:rsidTr="0065776E">
        <w:trPr>
          <w:tblCellSpacing w:w="15" w:type="dxa"/>
        </w:trPr>
        <w:tc>
          <w:tcPr>
            <w:tcW w:w="0" w:type="auto"/>
            <w:vAlign w:val="center"/>
            <w:hideMark/>
          </w:tcPr>
          <w:p w14:paraId="70214E05" w14:textId="77777777" w:rsidR="0065776E" w:rsidRPr="0065776E" w:rsidRDefault="0065776E" w:rsidP="0065776E">
            <w:pPr>
              <w:spacing w:after="0"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2</w:t>
            </w:r>
          </w:p>
        </w:tc>
        <w:tc>
          <w:tcPr>
            <w:tcW w:w="0" w:type="auto"/>
            <w:vAlign w:val="center"/>
            <w:hideMark/>
          </w:tcPr>
          <w:p w14:paraId="48BB16C5" w14:textId="77777777" w:rsidR="0065776E" w:rsidRPr="0065776E" w:rsidRDefault="0065776E" w:rsidP="0065776E">
            <w:pPr>
              <w:spacing w:after="0"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Electromagnetic Spectrum Interaction with Water</w:t>
            </w:r>
          </w:p>
        </w:tc>
      </w:tr>
      <w:tr w:rsidR="0065776E" w:rsidRPr="0065776E" w14:paraId="47A205AC" w14:textId="77777777" w:rsidTr="0065776E">
        <w:trPr>
          <w:tblCellSpacing w:w="15" w:type="dxa"/>
        </w:trPr>
        <w:tc>
          <w:tcPr>
            <w:tcW w:w="0" w:type="auto"/>
            <w:vAlign w:val="center"/>
            <w:hideMark/>
          </w:tcPr>
          <w:p w14:paraId="65788A93" w14:textId="77777777" w:rsidR="0065776E" w:rsidRPr="0065776E" w:rsidRDefault="0065776E" w:rsidP="0065776E">
            <w:pPr>
              <w:spacing w:after="0"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3</w:t>
            </w:r>
          </w:p>
        </w:tc>
        <w:tc>
          <w:tcPr>
            <w:tcW w:w="0" w:type="auto"/>
            <w:vAlign w:val="center"/>
            <w:hideMark/>
          </w:tcPr>
          <w:p w14:paraId="5C691D9D" w14:textId="77777777" w:rsidR="0065776E" w:rsidRPr="0065776E" w:rsidRDefault="0065776E" w:rsidP="0065776E">
            <w:pPr>
              <w:spacing w:after="0"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Remote Sensing Platforms: MODIS, VIIRS, Sentinel-2/3, Landsat, SAR (Sentinel-1)</w:t>
            </w:r>
          </w:p>
        </w:tc>
      </w:tr>
      <w:tr w:rsidR="0065776E" w:rsidRPr="0065776E" w14:paraId="46460834" w14:textId="77777777" w:rsidTr="0065776E">
        <w:trPr>
          <w:tblCellSpacing w:w="15" w:type="dxa"/>
        </w:trPr>
        <w:tc>
          <w:tcPr>
            <w:tcW w:w="0" w:type="auto"/>
            <w:vAlign w:val="center"/>
            <w:hideMark/>
          </w:tcPr>
          <w:p w14:paraId="2DC07812" w14:textId="77777777" w:rsidR="0065776E" w:rsidRPr="0065776E" w:rsidRDefault="0065776E" w:rsidP="0065776E">
            <w:pPr>
              <w:spacing w:after="0"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4</w:t>
            </w:r>
          </w:p>
        </w:tc>
        <w:tc>
          <w:tcPr>
            <w:tcW w:w="0" w:type="auto"/>
            <w:vAlign w:val="center"/>
            <w:hideMark/>
          </w:tcPr>
          <w:p w14:paraId="4BCB032F" w14:textId="77777777" w:rsidR="0065776E" w:rsidRPr="0065776E" w:rsidRDefault="0065776E" w:rsidP="0065776E">
            <w:pPr>
              <w:spacing w:after="0"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Ocean Color Remote Sensing and Chlorophyll-a Estimation</w:t>
            </w:r>
          </w:p>
        </w:tc>
      </w:tr>
      <w:tr w:rsidR="0065776E" w:rsidRPr="0065776E" w14:paraId="191B586D" w14:textId="77777777" w:rsidTr="0065776E">
        <w:trPr>
          <w:tblCellSpacing w:w="15" w:type="dxa"/>
        </w:trPr>
        <w:tc>
          <w:tcPr>
            <w:tcW w:w="0" w:type="auto"/>
            <w:vAlign w:val="center"/>
            <w:hideMark/>
          </w:tcPr>
          <w:p w14:paraId="07B57C79" w14:textId="77777777" w:rsidR="0065776E" w:rsidRPr="0065776E" w:rsidRDefault="0065776E" w:rsidP="0065776E">
            <w:pPr>
              <w:spacing w:after="0"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5</w:t>
            </w:r>
          </w:p>
        </w:tc>
        <w:tc>
          <w:tcPr>
            <w:tcW w:w="0" w:type="auto"/>
            <w:vAlign w:val="center"/>
            <w:hideMark/>
          </w:tcPr>
          <w:p w14:paraId="5874EFAB" w14:textId="77777777" w:rsidR="0065776E" w:rsidRPr="0065776E" w:rsidRDefault="0065776E" w:rsidP="0065776E">
            <w:pPr>
              <w:spacing w:after="0"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Sea Surface Temperature (SST) and Ocean Heat Content</w:t>
            </w:r>
          </w:p>
        </w:tc>
      </w:tr>
      <w:tr w:rsidR="0065776E" w:rsidRPr="0065776E" w14:paraId="1733DB6E" w14:textId="77777777" w:rsidTr="0065776E">
        <w:trPr>
          <w:tblCellSpacing w:w="15" w:type="dxa"/>
        </w:trPr>
        <w:tc>
          <w:tcPr>
            <w:tcW w:w="0" w:type="auto"/>
            <w:vAlign w:val="center"/>
            <w:hideMark/>
          </w:tcPr>
          <w:p w14:paraId="491C1740" w14:textId="77777777" w:rsidR="0065776E" w:rsidRPr="0065776E" w:rsidRDefault="0065776E" w:rsidP="0065776E">
            <w:pPr>
              <w:spacing w:after="0"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6</w:t>
            </w:r>
          </w:p>
        </w:tc>
        <w:tc>
          <w:tcPr>
            <w:tcW w:w="0" w:type="auto"/>
            <w:vAlign w:val="center"/>
            <w:hideMark/>
          </w:tcPr>
          <w:p w14:paraId="55B4E14B" w14:textId="77777777" w:rsidR="0065776E" w:rsidRPr="0065776E" w:rsidRDefault="0065776E" w:rsidP="0065776E">
            <w:pPr>
              <w:spacing w:after="0"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Shoreline Detection and Change Monitoring</w:t>
            </w:r>
          </w:p>
        </w:tc>
      </w:tr>
      <w:tr w:rsidR="0065776E" w:rsidRPr="0065776E" w14:paraId="613A43E6" w14:textId="77777777" w:rsidTr="0065776E">
        <w:trPr>
          <w:tblCellSpacing w:w="15" w:type="dxa"/>
        </w:trPr>
        <w:tc>
          <w:tcPr>
            <w:tcW w:w="0" w:type="auto"/>
            <w:vAlign w:val="center"/>
            <w:hideMark/>
          </w:tcPr>
          <w:p w14:paraId="3B75D4FE" w14:textId="77777777" w:rsidR="0065776E" w:rsidRPr="0065776E" w:rsidRDefault="0065776E" w:rsidP="0065776E">
            <w:pPr>
              <w:spacing w:after="0"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7</w:t>
            </w:r>
          </w:p>
        </w:tc>
        <w:tc>
          <w:tcPr>
            <w:tcW w:w="0" w:type="auto"/>
            <w:vAlign w:val="center"/>
            <w:hideMark/>
          </w:tcPr>
          <w:p w14:paraId="3278D96F" w14:textId="77777777" w:rsidR="0065776E" w:rsidRPr="0065776E" w:rsidRDefault="0065776E" w:rsidP="0065776E">
            <w:pPr>
              <w:spacing w:after="0"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Mapping Mangroves, Seagrasses, and Coral Reefs</w:t>
            </w:r>
          </w:p>
        </w:tc>
      </w:tr>
      <w:tr w:rsidR="0065776E" w:rsidRPr="0065776E" w14:paraId="61942D87" w14:textId="77777777" w:rsidTr="0065776E">
        <w:trPr>
          <w:tblCellSpacing w:w="15" w:type="dxa"/>
        </w:trPr>
        <w:tc>
          <w:tcPr>
            <w:tcW w:w="0" w:type="auto"/>
            <w:vAlign w:val="center"/>
            <w:hideMark/>
          </w:tcPr>
          <w:p w14:paraId="134BC0D3" w14:textId="77777777" w:rsidR="0065776E" w:rsidRPr="0065776E" w:rsidRDefault="0065776E" w:rsidP="0065776E">
            <w:pPr>
              <w:spacing w:after="0"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8</w:t>
            </w:r>
          </w:p>
        </w:tc>
        <w:tc>
          <w:tcPr>
            <w:tcW w:w="0" w:type="auto"/>
            <w:vAlign w:val="center"/>
            <w:hideMark/>
          </w:tcPr>
          <w:p w14:paraId="5C311234" w14:textId="77777777" w:rsidR="0065776E" w:rsidRPr="0065776E" w:rsidRDefault="0065776E" w:rsidP="0065776E">
            <w:pPr>
              <w:spacing w:after="0"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Case Study 1: Coastal Water Quality Monitoring (e.g., Turbidity, Suspended Sediments)</w:t>
            </w:r>
          </w:p>
        </w:tc>
      </w:tr>
      <w:tr w:rsidR="0065776E" w:rsidRPr="0065776E" w14:paraId="15F03A03" w14:textId="77777777" w:rsidTr="0065776E">
        <w:trPr>
          <w:tblCellSpacing w:w="15" w:type="dxa"/>
        </w:trPr>
        <w:tc>
          <w:tcPr>
            <w:tcW w:w="0" w:type="auto"/>
            <w:vAlign w:val="center"/>
            <w:hideMark/>
          </w:tcPr>
          <w:p w14:paraId="0CA38FAE" w14:textId="77777777" w:rsidR="0065776E" w:rsidRPr="0065776E" w:rsidRDefault="0065776E" w:rsidP="0065776E">
            <w:pPr>
              <w:spacing w:after="0"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9</w:t>
            </w:r>
          </w:p>
        </w:tc>
        <w:tc>
          <w:tcPr>
            <w:tcW w:w="0" w:type="auto"/>
            <w:vAlign w:val="center"/>
            <w:hideMark/>
          </w:tcPr>
          <w:p w14:paraId="79CBAE72" w14:textId="77777777" w:rsidR="0065776E" w:rsidRPr="0065776E" w:rsidRDefault="0065776E" w:rsidP="0065776E">
            <w:pPr>
              <w:spacing w:after="0"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Bathymetry and Shallow Water Mapping using Remote Sensing</w:t>
            </w:r>
          </w:p>
        </w:tc>
      </w:tr>
      <w:tr w:rsidR="0065776E" w:rsidRPr="0065776E" w14:paraId="331E8609" w14:textId="77777777" w:rsidTr="0065776E">
        <w:trPr>
          <w:tblCellSpacing w:w="15" w:type="dxa"/>
        </w:trPr>
        <w:tc>
          <w:tcPr>
            <w:tcW w:w="0" w:type="auto"/>
            <w:vAlign w:val="center"/>
            <w:hideMark/>
          </w:tcPr>
          <w:p w14:paraId="3BEE3C76" w14:textId="77777777" w:rsidR="0065776E" w:rsidRPr="0065776E" w:rsidRDefault="0065776E" w:rsidP="0065776E">
            <w:pPr>
              <w:spacing w:after="0"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10</w:t>
            </w:r>
          </w:p>
        </w:tc>
        <w:tc>
          <w:tcPr>
            <w:tcW w:w="0" w:type="auto"/>
            <w:vAlign w:val="center"/>
            <w:hideMark/>
          </w:tcPr>
          <w:p w14:paraId="3D925DA0" w14:textId="77777777" w:rsidR="0065776E" w:rsidRPr="0065776E" w:rsidRDefault="0065776E" w:rsidP="0065776E">
            <w:pPr>
              <w:spacing w:after="0"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Oil Spill Detection and Disaster Monitoring (SAR Applications)</w:t>
            </w:r>
          </w:p>
        </w:tc>
      </w:tr>
      <w:tr w:rsidR="0065776E" w:rsidRPr="0065776E" w14:paraId="42C46661" w14:textId="77777777" w:rsidTr="0065776E">
        <w:trPr>
          <w:tblCellSpacing w:w="15" w:type="dxa"/>
        </w:trPr>
        <w:tc>
          <w:tcPr>
            <w:tcW w:w="0" w:type="auto"/>
            <w:vAlign w:val="center"/>
            <w:hideMark/>
          </w:tcPr>
          <w:p w14:paraId="3508E8FA" w14:textId="77777777" w:rsidR="0065776E" w:rsidRPr="0065776E" w:rsidRDefault="0065776E" w:rsidP="0065776E">
            <w:pPr>
              <w:spacing w:after="0"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11</w:t>
            </w:r>
          </w:p>
        </w:tc>
        <w:tc>
          <w:tcPr>
            <w:tcW w:w="0" w:type="auto"/>
            <w:vAlign w:val="center"/>
            <w:hideMark/>
          </w:tcPr>
          <w:p w14:paraId="31DE9344" w14:textId="77777777" w:rsidR="0065776E" w:rsidRPr="0065776E" w:rsidRDefault="0065776E" w:rsidP="0065776E">
            <w:pPr>
              <w:spacing w:after="0"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Coastal Wetlands and Habitat Loss Assessment</w:t>
            </w:r>
          </w:p>
        </w:tc>
      </w:tr>
      <w:tr w:rsidR="0065776E" w:rsidRPr="0065776E" w14:paraId="4ADE5D1A" w14:textId="77777777" w:rsidTr="0065776E">
        <w:trPr>
          <w:tblCellSpacing w:w="15" w:type="dxa"/>
        </w:trPr>
        <w:tc>
          <w:tcPr>
            <w:tcW w:w="0" w:type="auto"/>
            <w:vAlign w:val="center"/>
            <w:hideMark/>
          </w:tcPr>
          <w:p w14:paraId="03986671" w14:textId="77777777" w:rsidR="0065776E" w:rsidRPr="0065776E" w:rsidRDefault="0065776E" w:rsidP="0065776E">
            <w:pPr>
              <w:spacing w:after="0"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12</w:t>
            </w:r>
          </w:p>
        </w:tc>
        <w:tc>
          <w:tcPr>
            <w:tcW w:w="0" w:type="auto"/>
            <w:vAlign w:val="center"/>
            <w:hideMark/>
          </w:tcPr>
          <w:p w14:paraId="089EB04E" w14:textId="77777777" w:rsidR="0065776E" w:rsidRPr="0065776E" w:rsidRDefault="0065776E" w:rsidP="0065776E">
            <w:pPr>
              <w:spacing w:after="0"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Sea Level Rise and Coastal Vulnerability Mapping</w:t>
            </w:r>
          </w:p>
        </w:tc>
      </w:tr>
      <w:tr w:rsidR="0065776E" w:rsidRPr="0065776E" w14:paraId="6B6637CE" w14:textId="77777777" w:rsidTr="0065776E">
        <w:trPr>
          <w:tblCellSpacing w:w="15" w:type="dxa"/>
        </w:trPr>
        <w:tc>
          <w:tcPr>
            <w:tcW w:w="0" w:type="auto"/>
            <w:vAlign w:val="center"/>
            <w:hideMark/>
          </w:tcPr>
          <w:p w14:paraId="4FA69433" w14:textId="77777777" w:rsidR="0065776E" w:rsidRPr="0065776E" w:rsidRDefault="0065776E" w:rsidP="0065776E">
            <w:pPr>
              <w:spacing w:after="0"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13</w:t>
            </w:r>
          </w:p>
        </w:tc>
        <w:tc>
          <w:tcPr>
            <w:tcW w:w="0" w:type="auto"/>
            <w:vAlign w:val="center"/>
            <w:hideMark/>
          </w:tcPr>
          <w:p w14:paraId="449035A1" w14:textId="77777777" w:rsidR="0065776E" w:rsidRPr="0065776E" w:rsidRDefault="0065776E" w:rsidP="0065776E">
            <w:pPr>
              <w:spacing w:after="0"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Future Trends: UAVs, CubeSats, Hyperspectral Sensors in Marine Studies</w:t>
            </w:r>
          </w:p>
        </w:tc>
      </w:tr>
      <w:tr w:rsidR="0065776E" w:rsidRPr="0065776E" w14:paraId="08C22A96" w14:textId="77777777" w:rsidTr="0065776E">
        <w:trPr>
          <w:tblCellSpacing w:w="15" w:type="dxa"/>
        </w:trPr>
        <w:tc>
          <w:tcPr>
            <w:tcW w:w="0" w:type="auto"/>
            <w:vAlign w:val="center"/>
            <w:hideMark/>
          </w:tcPr>
          <w:p w14:paraId="4B77BD44" w14:textId="77777777" w:rsidR="0065776E" w:rsidRPr="0065776E" w:rsidRDefault="0065776E" w:rsidP="0065776E">
            <w:pPr>
              <w:spacing w:after="0"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14</w:t>
            </w:r>
          </w:p>
        </w:tc>
        <w:tc>
          <w:tcPr>
            <w:tcW w:w="0" w:type="auto"/>
            <w:vAlign w:val="center"/>
            <w:hideMark/>
          </w:tcPr>
          <w:p w14:paraId="4BA4B50A" w14:textId="77777777" w:rsidR="0065776E" w:rsidRPr="0065776E" w:rsidRDefault="0065776E" w:rsidP="0065776E">
            <w:pPr>
              <w:spacing w:after="0"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Final Project Presentations and Course Wrap-up</w:t>
            </w:r>
          </w:p>
        </w:tc>
      </w:tr>
    </w:tbl>
    <w:p w14:paraId="1BE869D4" w14:textId="77777777" w:rsidR="0065776E" w:rsidRPr="0065776E" w:rsidRDefault="0065776E" w:rsidP="0065776E">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65776E">
        <w:rPr>
          <w:rFonts w:ascii="Times New Roman" w:eastAsia="Times New Roman" w:hAnsi="Times New Roman" w:cs="Times New Roman"/>
          <w:b/>
          <w:bCs/>
          <w:kern w:val="36"/>
          <w:sz w:val="48"/>
          <w:szCs w:val="48"/>
          <w14:ligatures w14:val="none"/>
        </w:rPr>
        <w:t>Assessment:</w:t>
      </w:r>
    </w:p>
    <w:p w14:paraId="3E30995F" w14:textId="77777777" w:rsidR="0065776E" w:rsidRPr="0065776E" w:rsidRDefault="0065776E" w:rsidP="0065776E">
      <w:pPr>
        <w:numPr>
          <w:ilvl w:val="0"/>
          <w:numId w:val="56"/>
        </w:numPr>
        <w:spacing w:before="100" w:beforeAutospacing="1" w:after="100" w:afterAutospacing="1"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Lab Assignments (30%)</w:t>
      </w:r>
    </w:p>
    <w:p w14:paraId="6978A38E" w14:textId="77777777" w:rsidR="0065776E" w:rsidRPr="0065776E" w:rsidRDefault="0065776E" w:rsidP="0065776E">
      <w:pPr>
        <w:numPr>
          <w:ilvl w:val="0"/>
          <w:numId w:val="56"/>
        </w:numPr>
        <w:spacing w:before="100" w:beforeAutospacing="1" w:after="100" w:afterAutospacing="1"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Midterm Case Study (20%)</w:t>
      </w:r>
    </w:p>
    <w:p w14:paraId="54277AD1" w14:textId="77777777" w:rsidR="0065776E" w:rsidRPr="0065776E" w:rsidRDefault="0065776E" w:rsidP="0065776E">
      <w:pPr>
        <w:numPr>
          <w:ilvl w:val="0"/>
          <w:numId w:val="56"/>
        </w:numPr>
        <w:spacing w:before="100" w:beforeAutospacing="1" w:after="100" w:afterAutospacing="1"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Final Project and Presentation (30%)</w:t>
      </w:r>
    </w:p>
    <w:p w14:paraId="099F83EA" w14:textId="77777777" w:rsidR="0065776E" w:rsidRPr="0065776E" w:rsidRDefault="0065776E" w:rsidP="0065776E">
      <w:pPr>
        <w:numPr>
          <w:ilvl w:val="0"/>
          <w:numId w:val="56"/>
        </w:numPr>
        <w:spacing w:before="100" w:beforeAutospacing="1" w:after="100" w:afterAutospacing="1"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Participation and Weekly Discussions (10%)</w:t>
      </w:r>
    </w:p>
    <w:p w14:paraId="47944F45" w14:textId="77777777" w:rsidR="0065776E" w:rsidRPr="0065776E" w:rsidRDefault="0065776E" w:rsidP="0065776E">
      <w:pPr>
        <w:numPr>
          <w:ilvl w:val="0"/>
          <w:numId w:val="56"/>
        </w:numPr>
        <w:spacing w:before="100" w:beforeAutospacing="1" w:after="100" w:afterAutospacing="1"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Short Quizzes (10%)</w:t>
      </w:r>
    </w:p>
    <w:p w14:paraId="1FB1EACD" w14:textId="77777777" w:rsidR="0065776E" w:rsidRPr="0065776E" w:rsidRDefault="0065776E" w:rsidP="0065776E">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65776E">
        <w:rPr>
          <w:rFonts w:ascii="Times New Roman" w:eastAsia="Times New Roman" w:hAnsi="Times New Roman" w:cs="Times New Roman"/>
          <w:b/>
          <w:bCs/>
          <w:kern w:val="36"/>
          <w:sz w:val="48"/>
          <w:szCs w:val="48"/>
          <w14:ligatures w14:val="none"/>
        </w:rPr>
        <w:t>Example Labs/Projects:</w:t>
      </w:r>
    </w:p>
    <w:p w14:paraId="0789810F" w14:textId="77777777" w:rsidR="0065776E" w:rsidRPr="0065776E" w:rsidRDefault="0065776E" w:rsidP="0065776E">
      <w:pPr>
        <w:numPr>
          <w:ilvl w:val="0"/>
          <w:numId w:val="57"/>
        </w:num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65776E">
        <w:rPr>
          <w:rFonts w:ascii="Times New Roman" w:eastAsia="Times New Roman" w:hAnsi="Times New Roman" w:cs="Times New Roman"/>
          <w:kern w:val="0"/>
          <w14:ligatures w14:val="none"/>
        </w:rPr>
        <w:t>Analyze MODIS ocean</w:t>
      </w:r>
      <w:proofErr w:type="gramEnd"/>
      <w:r w:rsidRPr="0065776E">
        <w:rPr>
          <w:rFonts w:ascii="Times New Roman" w:eastAsia="Times New Roman" w:hAnsi="Times New Roman" w:cs="Times New Roman"/>
          <w:kern w:val="0"/>
          <w14:ligatures w14:val="none"/>
        </w:rPr>
        <w:t xml:space="preserve"> color data to map algal blooms.</w:t>
      </w:r>
    </w:p>
    <w:p w14:paraId="4128D3F9" w14:textId="77777777" w:rsidR="0065776E" w:rsidRPr="0065776E" w:rsidRDefault="0065776E" w:rsidP="0065776E">
      <w:pPr>
        <w:numPr>
          <w:ilvl w:val="0"/>
          <w:numId w:val="57"/>
        </w:numPr>
        <w:spacing w:before="100" w:beforeAutospacing="1" w:after="100" w:afterAutospacing="1"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Detect shoreline changes using multi-temporal Landsat and Sentinel-2 images.</w:t>
      </w:r>
    </w:p>
    <w:p w14:paraId="5658C1C9" w14:textId="77777777" w:rsidR="0065776E" w:rsidRPr="0065776E" w:rsidRDefault="0065776E" w:rsidP="0065776E">
      <w:pPr>
        <w:numPr>
          <w:ilvl w:val="0"/>
          <w:numId w:val="57"/>
        </w:numPr>
        <w:spacing w:before="100" w:beforeAutospacing="1" w:after="100" w:afterAutospacing="1"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Map mangrove extent and assess changes over 20 years using Sentinel-1 SAR data.</w:t>
      </w:r>
    </w:p>
    <w:p w14:paraId="260F1D0E" w14:textId="77777777" w:rsidR="0065776E" w:rsidRPr="0065776E" w:rsidRDefault="0065776E" w:rsidP="0065776E">
      <w:pPr>
        <w:numPr>
          <w:ilvl w:val="0"/>
          <w:numId w:val="57"/>
        </w:numPr>
        <w:spacing w:before="100" w:beforeAutospacing="1" w:after="100" w:afterAutospacing="1"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Monitor sediment plumes after a hurricane using satellite imagery.</w:t>
      </w:r>
    </w:p>
    <w:p w14:paraId="2CDA5E2E" w14:textId="77777777" w:rsidR="0065776E" w:rsidRPr="0065776E" w:rsidRDefault="0065776E" w:rsidP="0065776E">
      <w:pPr>
        <w:numPr>
          <w:ilvl w:val="0"/>
          <w:numId w:val="57"/>
        </w:numPr>
        <w:spacing w:before="100" w:beforeAutospacing="1" w:after="100" w:afterAutospacing="1"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Estimate SST trends over a decade and relate them to coral bleaching events.</w:t>
      </w:r>
    </w:p>
    <w:p w14:paraId="505BD81C" w14:textId="77777777" w:rsidR="0065776E" w:rsidRPr="0065776E" w:rsidRDefault="0065776E" w:rsidP="0065776E">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65776E">
        <w:rPr>
          <w:rFonts w:ascii="Times New Roman" w:eastAsia="Times New Roman" w:hAnsi="Times New Roman" w:cs="Times New Roman"/>
          <w:b/>
          <w:bCs/>
          <w:kern w:val="36"/>
          <w:sz w:val="48"/>
          <w:szCs w:val="48"/>
          <w14:ligatures w14:val="none"/>
        </w:rPr>
        <w:t>Course Policies:</w:t>
      </w:r>
    </w:p>
    <w:p w14:paraId="6E7E9C5C" w14:textId="77777777" w:rsidR="0065776E" w:rsidRPr="0065776E" w:rsidRDefault="0065776E" w:rsidP="0065776E">
      <w:pPr>
        <w:numPr>
          <w:ilvl w:val="0"/>
          <w:numId w:val="58"/>
        </w:numPr>
        <w:spacing w:before="100" w:beforeAutospacing="1" w:after="100" w:afterAutospacing="1"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Attendance and active participation are expected.</w:t>
      </w:r>
    </w:p>
    <w:p w14:paraId="0A416EBC" w14:textId="77777777" w:rsidR="0065776E" w:rsidRPr="0065776E" w:rsidRDefault="0065776E" w:rsidP="0065776E">
      <w:pPr>
        <w:numPr>
          <w:ilvl w:val="0"/>
          <w:numId w:val="58"/>
        </w:numPr>
        <w:spacing w:before="100" w:beforeAutospacing="1" w:after="100" w:afterAutospacing="1"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Late submissions must be justified and approved in advance.</w:t>
      </w:r>
    </w:p>
    <w:p w14:paraId="0B41D8C6" w14:textId="77777777" w:rsidR="0065776E" w:rsidRPr="0065776E" w:rsidRDefault="0065776E" w:rsidP="0065776E">
      <w:pPr>
        <w:numPr>
          <w:ilvl w:val="0"/>
          <w:numId w:val="58"/>
        </w:numPr>
        <w:spacing w:before="100" w:beforeAutospacing="1" w:after="100" w:afterAutospacing="1"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 xml:space="preserve">Collaboration is allowed for </w:t>
      </w:r>
      <w:proofErr w:type="gramStart"/>
      <w:r w:rsidRPr="0065776E">
        <w:rPr>
          <w:rFonts w:ascii="Times New Roman" w:eastAsia="Times New Roman" w:hAnsi="Times New Roman" w:cs="Times New Roman"/>
          <w:kern w:val="0"/>
          <w14:ligatures w14:val="none"/>
        </w:rPr>
        <w:t>labs</w:t>
      </w:r>
      <w:proofErr w:type="gramEnd"/>
      <w:r w:rsidRPr="0065776E">
        <w:rPr>
          <w:rFonts w:ascii="Times New Roman" w:eastAsia="Times New Roman" w:hAnsi="Times New Roman" w:cs="Times New Roman"/>
          <w:kern w:val="0"/>
          <w14:ligatures w14:val="none"/>
        </w:rPr>
        <w:t xml:space="preserve"> but final projects must be individual.</w:t>
      </w:r>
    </w:p>
    <w:p w14:paraId="7825D96D" w14:textId="77777777" w:rsidR="0065776E" w:rsidRPr="0065776E" w:rsidRDefault="0065776E" w:rsidP="0065776E">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65776E">
        <w:rPr>
          <w:rFonts w:ascii="Times New Roman" w:eastAsia="Times New Roman" w:hAnsi="Times New Roman" w:cs="Times New Roman"/>
          <w:b/>
          <w:bCs/>
          <w:kern w:val="36"/>
          <w:sz w:val="48"/>
          <w:szCs w:val="48"/>
          <w14:ligatures w14:val="none"/>
        </w:rPr>
        <w:t>Important Dates:</w:t>
      </w:r>
    </w:p>
    <w:p w14:paraId="5F131EF6" w14:textId="77777777" w:rsidR="0065776E" w:rsidRPr="0065776E" w:rsidRDefault="0065776E" w:rsidP="0065776E">
      <w:pPr>
        <w:numPr>
          <w:ilvl w:val="0"/>
          <w:numId w:val="59"/>
        </w:numPr>
        <w:spacing w:before="100" w:beforeAutospacing="1" w:after="100" w:afterAutospacing="1"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Midterm Case Study Due: Week 8</w:t>
      </w:r>
    </w:p>
    <w:p w14:paraId="7B97A0A6" w14:textId="77777777" w:rsidR="0065776E" w:rsidRPr="0065776E" w:rsidRDefault="0065776E" w:rsidP="0065776E">
      <w:pPr>
        <w:numPr>
          <w:ilvl w:val="0"/>
          <w:numId w:val="59"/>
        </w:numPr>
        <w:spacing w:before="100" w:beforeAutospacing="1" w:after="100" w:afterAutospacing="1"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t>Final Project Proposal Due: Week 10</w:t>
      </w:r>
    </w:p>
    <w:p w14:paraId="02FB05FB" w14:textId="77777777" w:rsidR="0065776E" w:rsidRPr="0065776E" w:rsidRDefault="0065776E" w:rsidP="0065776E">
      <w:pPr>
        <w:numPr>
          <w:ilvl w:val="0"/>
          <w:numId w:val="59"/>
        </w:numPr>
        <w:spacing w:before="100" w:beforeAutospacing="1" w:after="100" w:afterAutospacing="1" w:line="240" w:lineRule="auto"/>
        <w:rPr>
          <w:rFonts w:ascii="Times New Roman" w:eastAsia="Times New Roman" w:hAnsi="Times New Roman" w:cs="Times New Roman"/>
          <w:kern w:val="0"/>
          <w14:ligatures w14:val="none"/>
        </w:rPr>
      </w:pPr>
      <w:r w:rsidRPr="0065776E">
        <w:rPr>
          <w:rFonts w:ascii="Times New Roman" w:eastAsia="Times New Roman" w:hAnsi="Times New Roman" w:cs="Times New Roman"/>
          <w:kern w:val="0"/>
          <w14:ligatures w14:val="none"/>
        </w:rPr>
        <w:lastRenderedPageBreak/>
        <w:t>Final Presentation and Report Due: Week 14</w:t>
      </w:r>
    </w:p>
    <w:p w14:paraId="72BA8FF0" w14:textId="77777777" w:rsidR="00F51447" w:rsidRPr="0065776E" w:rsidRDefault="00F51447" w:rsidP="0065776E"/>
    <w:sectPr w:rsidR="00F51447" w:rsidRPr="0065776E" w:rsidSect="00D816D2">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46043"/>
    <w:multiLevelType w:val="multilevel"/>
    <w:tmpl w:val="77A46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DA38DF"/>
    <w:multiLevelType w:val="multilevel"/>
    <w:tmpl w:val="04742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C32A20"/>
    <w:multiLevelType w:val="multilevel"/>
    <w:tmpl w:val="A1688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7842BC"/>
    <w:multiLevelType w:val="multilevel"/>
    <w:tmpl w:val="E46A6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9D280D"/>
    <w:multiLevelType w:val="multilevel"/>
    <w:tmpl w:val="4E4AC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8A04C2"/>
    <w:multiLevelType w:val="multilevel"/>
    <w:tmpl w:val="547A1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B54E3B"/>
    <w:multiLevelType w:val="multilevel"/>
    <w:tmpl w:val="C4707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BB0745"/>
    <w:multiLevelType w:val="multilevel"/>
    <w:tmpl w:val="1E002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B33259"/>
    <w:multiLevelType w:val="multilevel"/>
    <w:tmpl w:val="941EE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3700A8"/>
    <w:multiLevelType w:val="multilevel"/>
    <w:tmpl w:val="AC48F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0721F1"/>
    <w:multiLevelType w:val="multilevel"/>
    <w:tmpl w:val="B6381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E26E91"/>
    <w:multiLevelType w:val="multilevel"/>
    <w:tmpl w:val="DC96F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10360A"/>
    <w:multiLevelType w:val="multilevel"/>
    <w:tmpl w:val="DDB2A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183F5D"/>
    <w:multiLevelType w:val="multilevel"/>
    <w:tmpl w:val="3A30A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8D2441"/>
    <w:multiLevelType w:val="multilevel"/>
    <w:tmpl w:val="F7E24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5214A9"/>
    <w:multiLevelType w:val="multilevel"/>
    <w:tmpl w:val="7F7AF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1D40857"/>
    <w:multiLevelType w:val="multilevel"/>
    <w:tmpl w:val="3760D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D10E11"/>
    <w:multiLevelType w:val="multilevel"/>
    <w:tmpl w:val="A4CCA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043648"/>
    <w:multiLevelType w:val="multilevel"/>
    <w:tmpl w:val="6F3E0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54D3CE4"/>
    <w:multiLevelType w:val="multilevel"/>
    <w:tmpl w:val="83E45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7C02A83"/>
    <w:multiLevelType w:val="multilevel"/>
    <w:tmpl w:val="3C6C4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AB065D4"/>
    <w:multiLevelType w:val="multilevel"/>
    <w:tmpl w:val="6C92A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D2935C0"/>
    <w:multiLevelType w:val="multilevel"/>
    <w:tmpl w:val="83861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E5940A6"/>
    <w:multiLevelType w:val="multilevel"/>
    <w:tmpl w:val="BD6ED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11B24F0"/>
    <w:multiLevelType w:val="multilevel"/>
    <w:tmpl w:val="96D28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1AF3F37"/>
    <w:multiLevelType w:val="multilevel"/>
    <w:tmpl w:val="A6D4C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22D321B"/>
    <w:multiLevelType w:val="multilevel"/>
    <w:tmpl w:val="E25EE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BFD2461"/>
    <w:multiLevelType w:val="multilevel"/>
    <w:tmpl w:val="AA728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E2C4C5C"/>
    <w:multiLevelType w:val="multilevel"/>
    <w:tmpl w:val="6D50F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F03056B"/>
    <w:multiLevelType w:val="multilevel"/>
    <w:tmpl w:val="0B54F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FB378CB"/>
    <w:multiLevelType w:val="multilevel"/>
    <w:tmpl w:val="A2BA6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053760F"/>
    <w:multiLevelType w:val="multilevel"/>
    <w:tmpl w:val="DCBE1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33D4D27"/>
    <w:multiLevelType w:val="multilevel"/>
    <w:tmpl w:val="09348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48E423A"/>
    <w:multiLevelType w:val="multilevel"/>
    <w:tmpl w:val="DAD60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4E96BB3"/>
    <w:multiLevelType w:val="multilevel"/>
    <w:tmpl w:val="1F78A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82F0667"/>
    <w:multiLevelType w:val="multilevel"/>
    <w:tmpl w:val="A15CB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8854973"/>
    <w:multiLevelType w:val="multilevel"/>
    <w:tmpl w:val="F9361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4D12E92"/>
    <w:multiLevelType w:val="multilevel"/>
    <w:tmpl w:val="83B07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8C70949"/>
    <w:multiLevelType w:val="multilevel"/>
    <w:tmpl w:val="EEBC6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B6630D8"/>
    <w:multiLevelType w:val="multilevel"/>
    <w:tmpl w:val="1D20A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C9507A4"/>
    <w:multiLevelType w:val="multilevel"/>
    <w:tmpl w:val="8D86D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CF9122F"/>
    <w:multiLevelType w:val="multilevel"/>
    <w:tmpl w:val="99586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E215EBE"/>
    <w:multiLevelType w:val="multilevel"/>
    <w:tmpl w:val="D0306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F53452A"/>
    <w:multiLevelType w:val="multilevel"/>
    <w:tmpl w:val="20EAF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F976DE9"/>
    <w:multiLevelType w:val="multilevel"/>
    <w:tmpl w:val="C0C0F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5194316"/>
    <w:multiLevelType w:val="multilevel"/>
    <w:tmpl w:val="E7845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9A249FC"/>
    <w:multiLevelType w:val="multilevel"/>
    <w:tmpl w:val="38E8A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AB86A4E"/>
    <w:multiLevelType w:val="multilevel"/>
    <w:tmpl w:val="E9DAD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C3A4953"/>
    <w:multiLevelType w:val="multilevel"/>
    <w:tmpl w:val="69545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D650A89"/>
    <w:multiLevelType w:val="multilevel"/>
    <w:tmpl w:val="90406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DB3496B"/>
    <w:multiLevelType w:val="multilevel"/>
    <w:tmpl w:val="90CEB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F196387"/>
    <w:multiLevelType w:val="multilevel"/>
    <w:tmpl w:val="E22C4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6446045"/>
    <w:multiLevelType w:val="multilevel"/>
    <w:tmpl w:val="F44A4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8105C0B"/>
    <w:multiLevelType w:val="multilevel"/>
    <w:tmpl w:val="9A3EC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8C572A0"/>
    <w:multiLevelType w:val="multilevel"/>
    <w:tmpl w:val="7F7E9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8E821A2"/>
    <w:multiLevelType w:val="multilevel"/>
    <w:tmpl w:val="FE1E9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A5F7220"/>
    <w:multiLevelType w:val="multilevel"/>
    <w:tmpl w:val="2EE20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E8E6F61"/>
    <w:multiLevelType w:val="multilevel"/>
    <w:tmpl w:val="61624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FBB0D82"/>
    <w:multiLevelType w:val="multilevel"/>
    <w:tmpl w:val="DE364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0502222">
    <w:abstractNumId w:val="11"/>
  </w:num>
  <w:num w:numId="2" w16cid:durableId="1983389124">
    <w:abstractNumId w:val="18"/>
  </w:num>
  <w:num w:numId="3" w16cid:durableId="346760742">
    <w:abstractNumId w:val="0"/>
  </w:num>
  <w:num w:numId="4" w16cid:durableId="1684165358">
    <w:abstractNumId w:val="35"/>
  </w:num>
  <w:num w:numId="5" w16cid:durableId="111753299">
    <w:abstractNumId w:val="15"/>
  </w:num>
  <w:num w:numId="6" w16cid:durableId="1350718000">
    <w:abstractNumId w:val="56"/>
  </w:num>
  <w:num w:numId="7" w16cid:durableId="256913836">
    <w:abstractNumId w:val="27"/>
  </w:num>
  <w:num w:numId="8" w16cid:durableId="1874222285">
    <w:abstractNumId w:val="47"/>
  </w:num>
  <w:num w:numId="9" w16cid:durableId="816384979">
    <w:abstractNumId w:val="55"/>
  </w:num>
  <w:num w:numId="10" w16cid:durableId="1457215538">
    <w:abstractNumId w:val="30"/>
  </w:num>
  <w:num w:numId="11" w16cid:durableId="977799939">
    <w:abstractNumId w:val="3"/>
  </w:num>
  <w:num w:numId="12" w16cid:durableId="320232582">
    <w:abstractNumId w:val="22"/>
  </w:num>
  <w:num w:numId="13" w16cid:durableId="403721329">
    <w:abstractNumId w:val="33"/>
  </w:num>
  <w:num w:numId="14" w16cid:durableId="2072147165">
    <w:abstractNumId w:val="21"/>
  </w:num>
  <w:num w:numId="15" w16cid:durableId="386222628">
    <w:abstractNumId w:val="10"/>
  </w:num>
  <w:num w:numId="16" w16cid:durableId="1819807253">
    <w:abstractNumId w:val="2"/>
  </w:num>
  <w:num w:numId="17" w16cid:durableId="1974600259">
    <w:abstractNumId w:val="32"/>
  </w:num>
  <w:num w:numId="18" w16cid:durableId="1869759998">
    <w:abstractNumId w:val="51"/>
  </w:num>
  <w:num w:numId="19" w16cid:durableId="791167272">
    <w:abstractNumId w:val="44"/>
  </w:num>
  <w:num w:numId="20" w16cid:durableId="404763266">
    <w:abstractNumId w:val="50"/>
  </w:num>
  <w:num w:numId="21" w16cid:durableId="989409598">
    <w:abstractNumId w:val="46"/>
  </w:num>
  <w:num w:numId="22" w16cid:durableId="801383525">
    <w:abstractNumId w:val="38"/>
  </w:num>
  <w:num w:numId="23" w16cid:durableId="540173651">
    <w:abstractNumId w:val="36"/>
  </w:num>
  <w:num w:numId="24" w16cid:durableId="479274639">
    <w:abstractNumId w:val="45"/>
  </w:num>
  <w:num w:numId="25" w16cid:durableId="268313473">
    <w:abstractNumId w:val="52"/>
  </w:num>
  <w:num w:numId="26" w16cid:durableId="1909219998">
    <w:abstractNumId w:val="28"/>
  </w:num>
  <w:num w:numId="27" w16cid:durableId="883634538">
    <w:abstractNumId w:val="16"/>
  </w:num>
  <w:num w:numId="28" w16cid:durableId="2078743567">
    <w:abstractNumId w:val="48"/>
  </w:num>
  <w:num w:numId="29" w16cid:durableId="1165823641">
    <w:abstractNumId w:val="40"/>
  </w:num>
  <w:num w:numId="30" w16cid:durableId="396900321">
    <w:abstractNumId w:val="23"/>
  </w:num>
  <w:num w:numId="31" w16cid:durableId="638728132">
    <w:abstractNumId w:val="58"/>
  </w:num>
  <w:num w:numId="32" w16cid:durableId="700671026">
    <w:abstractNumId w:val="26"/>
  </w:num>
  <w:num w:numId="33" w16cid:durableId="416950283">
    <w:abstractNumId w:val="14"/>
  </w:num>
  <w:num w:numId="34" w16cid:durableId="1351569686">
    <w:abstractNumId w:val="42"/>
  </w:num>
  <w:num w:numId="35" w16cid:durableId="642587801">
    <w:abstractNumId w:val="13"/>
  </w:num>
  <w:num w:numId="36" w16cid:durableId="1693412607">
    <w:abstractNumId w:val="41"/>
  </w:num>
  <w:num w:numId="37" w16cid:durableId="892698110">
    <w:abstractNumId w:val="25"/>
  </w:num>
  <w:num w:numId="38" w16cid:durableId="861551709">
    <w:abstractNumId w:val="43"/>
  </w:num>
  <w:num w:numId="39" w16cid:durableId="132794263">
    <w:abstractNumId w:val="54"/>
  </w:num>
  <w:num w:numId="40" w16cid:durableId="2041928156">
    <w:abstractNumId w:val="31"/>
  </w:num>
  <w:num w:numId="41" w16cid:durableId="806315345">
    <w:abstractNumId w:val="9"/>
  </w:num>
  <w:num w:numId="42" w16cid:durableId="495534622">
    <w:abstractNumId w:val="53"/>
  </w:num>
  <w:num w:numId="43" w16cid:durableId="1595089885">
    <w:abstractNumId w:val="34"/>
  </w:num>
  <w:num w:numId="44" w16cid:durableId="754085295">
    <w:abstractNumId w:val="1"/>
  </w:num>
  <w:num w:numId="45" w16cid:durableId="1057823408">
    <w:abstractNumId w:val="19"/>
  </w:num>
  <w:num w:numId="46" w16cid:durableId="965164813">
    <w:abstractNumId w:val="12"/>
  </w:num>
  <w:num w:numId="47" w16cid:durableId="559557287">
    <w:abstractNumId w:val="20"/>
  </w:num>
  <w:num w:numId="48" w16cid:durableId="48768576">
    <w:abstractNumId w:val="7"/>
  </w:num>
  <w:num w:numId="49" w16cid:durableId="2040203601">
    <w:abstractNumId w:val="6"/>
  </w:num>
  <w:num w:numId="50" w16cid:durableId="1476292402">
    <w:abstractNumId w:val="8"/>
  </w:num>
  <w:num w:numId="51" w16cid:durableId="26491959">
    <w:abstractNumId w:val="5"/>
  </w:num>
  <w:num w:numId="52" w16cid:durableId="2004773520">
    <w:abstractNumId w:val="37"/>
  </w:num>
  <w:num w:numId="53" w16cid:durableId="568266540">
    <w:abstractNumId w:val="17"/>
  </w:num>
  <w:num w:numId="54" w16cid:durableId="1517381938">
    <w:abstractNumId w:val="29"/>
  </w:num>
  <w:num w:numId="55" w16cid:durableId="966273314">
    <w:abstractNumId w:val="49"/>
  </w:num>
  <w:num w:numId="56" w16cid:durableId="22100186">
    <w:abstractNumId w:val="57"/>
  </w:num>
  <w:num w:numId="57" w16cid:durableId="106507582">
    <w:abstractNumId w:val="24"/>
  </w:num>
  <w:num w:numId="58" w16cid:durableId="1429346795">
    <w:abstractNumId w:val="39"/>
  </w:num>
  <w:num w:numId="59" w16cid:durableId="979936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0tDA2szQ3NTY0NDdT0lEKTi0uzszPAykwrAUA7rvLliwAAAA="/>
  </w:docVars>
  <w:rsids>
    <w:rsidRoot w:val="0047487B"/>
    <w:rsid w:val="00062E59"/>
    <w:rsid w:val="000F3C69"/>
    <w:rsid w:val="00110A45"/>
    <w:rsid w:val="00182023"/>
    <w:rsid w:val="001E231F"/>
    <w:rsid w:val="003418F2"/>
    <w:rsid w:val="0047487B"/>
    <w:rsid w:val="004E3F7B"/>
    <w:rsid w:val="0065776E"/>
    <w:rsid w:val="006F0736"/>
    <w:rsid w:val="0085504B"/>
    <w:rsid w:val="00D816D2"/>
    <w:rsid w:val="00DB6726"/>
    <w:rsid w:val="00EF150B"/>
    <w:rsid w:val="00F25577"/>
    <w:rsid w:val="00F514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560A4"/>
  <w15:chartTrackingRefBased/>
  <w15:docId w15:val="{4FD65299-4F9F-449C-89E5-B232C81EB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487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7487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7487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7487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7487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748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748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7487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7487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487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7487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7487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7487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7487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748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748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748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7487B"/>
    <w:rPr>
      <w:rFonts w:eastAsiaTheme="majorEastAsia" w:cstheme="majorBidi"/>
      <w:color w:val="272727" w:themeColor="text1" w:themeTint="D8"/>
    </w:rPr>
  </w:style>
  <w:style w:type="paragraph" w:styleId="Title">
    <w:name w:val="Title"/>
    <w:basedOn w:val="Normal"/>
    <w:next w:val="Normal"/>
    <w:link w:val="TitleChar"/>
    <w:uiPriority w:val="10"/>
    <w:qFormat/>
    <w:rsid w:val="004748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48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748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748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7487B"/>
    <w:pPr>
      <w:spacing w:before="160"/>
      <w:jc w:val="center"/>
    </w:pPr>
    <w:rPr>
      <w:i/>
      <w:iCs/>
      <w:color w:val="404040" w:themeColor="text1" w:themeTint="BF"/>
    </w:rPr>
  </w:style>
  <w:style w:type="character" w:customStyle="1" w:styleId="QuoteChar">
    <w:name w:val="Quote Char"/>
    <w:basedOn w:val="DefaultParagraphFont"/>
    <w:link w:val="Quote"/>
    <w:uiPriority w:val="29"/>
    <w:rsid w:val="0047487B"/>
    <w:rPr>
      <w:i/>
      <w:iCs/>
      <w:color w:val="404040" w:themeColor="text1" w:themeTint="BF"/>
    </w:rPr>
  </w:style>
  <w:style w:type="paragraph" w:styleId="ListParagraph">
    <w:name w:val="List Paragraph"/>
    <w:basedOn w:val="Normal"/>
    <w:uiPriority w:val="34"/>
    <w:qFormat/>
    <w:rsid w:val="0047487B"/>
    <w:pPr>
      <w:ind w:left="720"/>
      <w:contextualSpacing/>
    </w:pPr>
  </w:style>
  <w:style w:type="character" w:styleId="IntenseEmphasis">
    <w:name w:val="Intense Emphasis"/>
    <w:basedOn w:val="DefaultParagraphFont"/>
    <w:uiPriority w:val="21"/>
    <w:qFormat/>
    <w:rsid w:val="0047487B"/>
    <w:rPr>
      <w:i/>
      <w:iCs/>
      <w:color w:val="0F4761" w:themeColor="accent1" w:themeShade="BF"/>
    </w:rPr>
  </w:style>
  <w:style w:type="paragraph" w:styleId="IntenseQuote">
    <w:name w:val="Intense Quote"/>
    <w:basedOn w:val="Normal"/>
    <w:next w:val="Normal"/>
    <w:link w:val="IntenseQuoteChar"/>
    <w:uiPriority w:val="30"/>
    <w:qFormat/>
    <w:rsid w:val="0047487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7487B"/>
    <w:rPr>
      <w:i/>
      <w:iCs/>
      <w:color w:val="0F4761" w:themeColor="accent1" w:themeShade="BF"/>
    </w:rPr>
  </w:style>
  <w:style w:type="character" w:styleId="IntenseReference">
    <w:name w:val="Intense Reference"/>
    <w:basedOn w:val="DefaultParagraphFont"/>
    <w:uiPriority w:val="32"/>
    <w:qFormat/>
    <w:rsid w:val="0047487B"/>
    <w:rPr>
      <w:b/>
      <w:bCs/>
      <w:smallCaps/>
      <w:color w:val="0F4761" w:themeColor="accent1" w:themeShade="BF"/>
      <w:spacing w:val="5"/>
    </w:rPr>
  </w:style>
  <w:style w:type="character" w:styleId="Strong">
    <w:name w:val="Strong"/>
    <w:basedOn w:val="DefaultParagraphFont"/>
    <w:uiPriority w:val="22"/>
    <w:qFormat/>
    <w:rsid w:val="00DB6726"/>
    <w:rPr>
      <w:b/>
      <w:bCs/>
    </w:rPr>
  </w:style>
  <w:style w:type="character" w:styleId="Emphasis">
    <w:name w:val="Emphasis"/>
    <w:basedOn w:val="DefaultParagraphFont"/>
    <w:uiPriority w:val="20"/>
    <w:qFormat/>
    <w:rsid w:val="00DB672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275339">
      <w:bodyDiv w:val="1"/>
      <w:marLeft w:val="0"/>
      <w:marRight w:val="0"/>
      <w:marTop w:val="0"/>
      <w:marBottom w:val="0"/>
      <w:divBdr>
        <w:top w:val="none" w:sz="0" w:space="0" w:color="auto"/>
        <w:left w:val="none" w:sz="0" w:space="0" w:color="auto"/>
        <w:bottom w:val="none" w:sz="0" w:space="0" w:color="auto"/>
        <w:right w:val="none" w:sz="0" w:space="0" w:color="auto"/>
      </w:divBdr>
      <w:divsChild>
        <w:div w:id="609318217">
          <w:marLeft w:val="0"/>
          <w:marRight w:val="0"/>
          <w:marTop w:val="0"/>
          <w:marBottom w:val="0"/>
          <w:divBdr>
            <w:top w:val="none" w:sz="0" w:space="0" w:color="auto"/>
            <w:left w:val="none" w:sz="0" w:space="0" w:color="auto"/>
            <w:bottom w:val="none" w:sz="0" w:space="0" w:color="auto"/>
            <w:right w:val="none" w:sz="0" w:space="0" w:color="auto"/>
          </w:divBdr>
          <w:divsChild>
            <w:div w:id="89288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012846">
      <w:bodyDiv w:val="1"/>
      <w:marLeft w:val="0"/>
      <w:marRight w:val="0"/>
      <w:marTop w:val="0"/>
      <w:marBottom w:val="0"/>
      <w:divBdr>
        <w:top w:val="none" w:sz="0" w:space="0" w:color="auto"/>
        <w:left w:val="none" w:sz="0" w:space="0" w:color="auto"/>
        <w:bottom w:val="none" w:sz="0" w:space="0" w:color="auto"/>
        <w:right w:val="none" w:sz="0" w:space="0" w:color="auto"/>
      </w:divBdr>
      <w:divsChild>
        <w:div w:id="2010206200">
          <w:marLeft w:val="0"/>
          <w:marRight w:val="0"/>
          <w:marTop w:val="0"/>
          <w:marBottom w:val="0"/>
          <w:divBdr>
            <w:top w:val="none" w:sz="0" w:space="0" w:color="auto"/>
            <w:left w:val="none" w:sz="0" w:space="0" w:color="auto"/>
            <w:bottom w:val="none" w:sz="0" w:space="0" w:color="auto"/>
            <w:right w:val="none" w:sz="0" w:space="0" w:color="auto"/>
          </w:divBdr>
          <w:divsChild>
            <w:div w:id="164550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128135">
      <w:bodyDiv w:val="1"/>
      <w:marLeft w:val="0"/>
      <w:marRight w:val="0"/>
      <w:marTop w:val="0"/>
      <w:marBottom w:val="0"/>
      <w:divBdr>
        <w:top w:val="none" w:sz="0" w:space="0" w:color="auto"/>
        <w:left w:val="none" w:sz="0" w:space="0" w:color="auto"/>
        <w:bottom w:val="none" w:sz="0" w:space="0" w:color="auto"/>
        <w:right w:val="none" w:sz="0" w:space="0" w:color="auto"/>
      </w:divBdr>
    </w:div>
    <w:div w:id="726993799">
      <w:bodyDiv w:val="1"/>
      <w:marLeft w:val="0"/>
      <w:marRight w:val="0"/>
      <w:marTop w:val="0"/>
      <w:marBottom w:val="0"/>
      <w:divBdr>
        <w:top w:val="none" w:sz="0" w:space="0" w:color="auto"/>
        <w:left w:val="none" w:sz="0" w:space="0" w:color="auto"/>
        <w:bottom w:val="none" w:sz="0" w:space="0" w:color="auto"/>
        <w:right w:val="none" w:sz="0" w:space="0" w:color="auto"/>
      </w:divBdr>
      <w:divsChild>
        <w:div w:id="1896312933">
          <w:marLeft w:val="0"/>
          <w:marRight w:val="0"/>
          <w:marTop w:val="0"/>
          <w:marBottom w:val="0"/>
          <w:divBdr>
            <w:top w:val="none" w:sz="0" w:space="0" w:color="auto"/>
            <w:left w:val="none" w:sz="0" w:space="0" w:color="auto"/>
            <w:bottom w:val="none" w:sz="0" w:space="0" w:color="auto"/>
            <w:right w:val="none" w:sz="0" w:space="0" w:color="auto"/>
          </w:divBdr>
          <w:divsChild>
            <w:div w:id="1785149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6625">
      <w:bodyDiv w:val="1"/>
      <w:marLeft w:val="0"/>
      <w:marRight w:val="0"/>
      <w:marTop w:val="0"/>
      <w:marBottom w:val="0"/>
      <w:divBdr>
        <w:top w:val="none" w:sz="0" w:space="0" w:color="auto"/>
        <w:left w:val="none" w:sz="0" w:space="0" w:color="auto"/>
        <w:bottom w:val="none" w:sz="0" w:space="0" w:color="auto"/>
        <w:right w:val="none" w:sz="0" w:space="0" w:color="auto"/>
      </w:divBdr>
      <w:divsChild>
        <w:div w:id="886647630">
          <w:marLeft w:val="0"/>
          <w:marRight w:val="0"/>
          <w:marTop w:val="0"/>
          <w:marBottom w:val="0"/>
          <w:divBdr>
            <w:top w:val="none" w:sz="0" w:space="0" w:color="auto"/>
            <w:left w:val="none" w:sz="0" w:space="0" w:color="auto"/>
            <w:bottom w:val="none" w:sz="0" w:space="0" w:color="auto"/>
            <w:right w:val="none" w:sz="0" w:space="0" w:color="auto"/>
          </w:divBdr>
          <w:divsChild>
            <w:div w:id="84436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363902">
      <w:bodyDiv w:val="1"/>
      <w:marLeft w:val="0"/>
      <w:marRight w:val="0"/>
      <w:marTop w:val="0"/>
      <w:marBottom w:val="0"/>
      <w:divBdr>
        <w:top w:val="none" w:sz="0" w:space="0" w:color="auto"/>
        <w:left w:val="none" w:sz="0" w:space="0" w:color="auto"/>
        <w:bottom w:val="none" w:sz="0" w:space="0" w:color="auto"/>
        <w:right w:val="none" w:sz="0" w:space="0" w:color="auto"/>
      </w:divBdr>
      <w:divsChild>
        <w:div w:id="1768497306">
          <w:marLeft w:val="0"/>
          <w:marRight w:val="0"/>
          <w:marTop w:val="0"/>
          <w:marBottom w:val="0"/>
          <w:divBdr>
            <w:top w:val="none" w:sz="0" w:space="0" w:color="auto"/>
            <w:left w:val="none" w:sz="0" w:space="0" w:color="auto"/>
            <w:bottom w:val="none" w:sz="0" w:space="0" w:color="auto"/>
            <w:right w:val="none" w:sz="0" w:space="0" w:color="auto"/>
          </w:divBdr>
          <w:divsChild>
            <w:div w:id="1398817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899508">
      <w:bodyDiv w:val="1"/>
      <w:marLeft w:val="0"/>
      <w:marRight w:val="0"/>
      <w:marTop w:val="0"/>
      <w:marBottom w:val="0"/>
      <w:divBdr>
        <w:top w:val="none" w:sz="0" w:space="0" w:color="auto"/>
        <w:left w:val="none" w:sz="0" w:space="0" w:color="auto"/>
        <w:bottom w:val="none" w:sz="0" w:space="0" w:color="auto"/>
        <w:right w:val="none" w:sz="0" w:space="0" w:color="auto"/>
      </w:divBdr>
      <w:divsChild>
        <w:div w:id="926772509">
          <w:marLeft w:val="0"/>
          <w:marRight w:val="0"/>
          <w:marTop w:val="0"/>
          <w:marBottom w:val="0"/>
          <w:divBdr>
            <w:top w:val="none" w:sz="0" w:space="0" w:color="auto"/>
            <w:left w:val="none" w:sz="0" w:space="0" w:color="auto"/>
            <w:bottom w:val="none" w:sz="0" w:space="0" w:color="auto"/>
            <w:right w:val="none" w:sz="0" w:space="0" w:color="auto"/>
          </w:divBdr>
          <w:divsChild>
            <w:div w:id="87473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804326">
      <w:bodyDiv w:val="1"/>
      <w:marLeft w:val="0"/>
      <w:marRight w:val="0"/>
      <w:marTop w:val="0"/>
      <w:marBottom w:val="0"/>
      <w:divBdr>
        <w:top w:val="none" w:sz="0" w:space="0" w:color="auto"/>
        <w:left w:val="none" w:sz="0" w:space="0" w:color="auto"/>
        <w:bottom w:val="none" w:sz="0" w:space="0" w:color="auto"/>
        <w:right w:val="none" w:sz="0" w:space="0" w:color="auto"/>
      </w:divBdr>
      <w:divsChild>
        <w:div w:id="734205217">
          <w:marLeft w:val="0"/>
          <w:marRight w:val="0"/>
          <w:marTop w:val="0"/>
          <w:marBottom w:val="0"/>
          <w:divBdr>
            <w:top w:val="none" w:sz="0" w:space="0" w:color="auto"/>
            <w:left w:val="none" w:sz="0" w:space="0" w:color="auto"/>
            <w:bottom w:val="none" w:sz="0" w:space="0" w:color="auto"/>
            <w:right w:val="none" w:sz="0" w:space="0" w:color="auto"/>
          </w:divBdr>
          <w:divsChild>
            <w:div w:id="433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761803">
      <w:bodyDiv w:val="1"/>
      <w:marLeft w:val="0"/>
      <w:marRight w:val="0"/>
      <w:marTop w:val="0"/>
      <w:marBottom w:val="0"/>
      <w:divBdr>
        <w:top w:val="none" w:sz="0" w:space="0" w:color="auto"/>
        <w:left w:val="none" w:sz="0" w:space="0" w:color="auto"/>
        <w:bottom w:val="none" w:sz="0" w:space="0" w:color="auto"/>
        <w:right w:val="none" w:sz="0" w:space="0" w:color="auto"/>
      </w:divBdr>
      <w:divsChild>
        <w:div w:id="1643384418">
          <w:marLeft w:val="0"/>
          <w:marRight w:val="0"/>
          <w:marTop w:val="0"/>
          <w:marBottom w:val="0"/>
          <w:divBdr>
            <w:top w:val="none" w:sz="0" w:space="0" w:color="auto"/>
            <w:left w:val="none" w:sz="0" w:space="0" w:color="auto"/>
            <w:bottom w:val="none" w:sz="0" w:space="0" w:color="auto"/>
            <w:right w:val="none" w:sz="0" w:space="0" w:color="auto"/>
          </w:divBdr>
          <w:divsChild>
            <w:div w:id="210745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15465">
      <w:bodyDiv w:val="1"/>
      <w:marLeft w:val="0"/>
      <w:marRight w:val="0"/>
      <w:marTop w:val="0"/>
      <w:marBottom w:val="0"/>
      <w:divBdr>
        <w:top w:val="none" w:sz="0" w:space="0" w:color="auto"/>
        <w:left w:val="none" w:sz="0" w:space="0" w:color="auto"/>
        <w:bottom w:val="none" w:sz="0" w:space="0" w:color="auto"/>
        <w:right w:val="none" w:sz="0" w:space="0" w:color="auto"/>
      </w:divBdr>
    </w:div>
    <w:div w:id="1888292973">
      <w:bodyDiv w:val="1"/>
      <w:marLeft w:val="0"/>
      <w:marRight w:val="0"/>
      <w:marTop w:val="0"/>
      <w:marBottom w:val="0"/>
      <w:divBdr>
        <w:top w:val="none" w:sz="0" w:space="0" w:color="auto"/>
        <w:left w:val="none" w:sz="0" w:space="0" w:color="auto"/>
        <w:bottom w:val="none" w:sz="0" w:space="0" w:color="auto"/>
        <w:right w:val="none" w:sz="0" w:space="0" w:color="auto"/>
      </w:divBdr>
      <w:divsChild>
        <w:div w:id="1934820069">
          <w:marLeft w:val="0"/>
          <w:marRight w:val="0"/>
          <w:marTop w:val="0"/>
          <w:marBottom w:val="0"/>
          <w:divBdr>
            <w:top w:val="none" w:sz="0" w:space="0" w:color="auto"/>
            <w:left w:val="none" w:sz="0" w:space="0" w:color="auto"/>
            <w:bottom w:val="none" w:sz="0" w:space="0" w:color="auto"/>
            <w:right w:val="none" w:sz="0" w:space="0" w:color="auto"/>
          </w:divBdr>
          <w:divsChild>
            <w:div w:id="117796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82</Words>
  <Characters>2754</Characters>
  <Application>Microsoft Office Word</Application>
  <DocSecurity>0</DocSecurity>
  <Lines>22</Lines>
  <Paragraphs>6</Paragraphs>
  <ScaleCrop>false</ScaleCrop>
  <Company/>
  <LinksUpToDate>false</LinksUpToDate>
  <CharactersWithSpaces>3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Hafez</dc:creator>
  <cp:keywords/>
  <dc:description/>
  <cp:lastModifiedBy>Ahmad, Hafez</cp:lastModifiedBy>
  <cp:revision>2</cp:revision>
  <cp:lastPrinted>2025-04-27T03:59:00Z</cp:lastPrinted>
  <dcterms:created xsi:type="dcterms:W3CDTF">2025-04-27T03:59:00Z</dcterms:created>
  <dcterms:modified xsi:type="dcterms:W3CDTF">2025-04-27T03:59:00Z</dcterms:modified>
</cp:coreProperties>
</file>